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2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5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1WQY7DQAxC/QD//6V/4AVS9dLLSvjQURRlckDYMHiwX2vwU/8AUO8Fl9nMC9/rv/8gkCUwNGA2LR6oRx/imM0B3pgW5gxPDeSoZF7guWuG4s5F/yzpZx3o+/HSiGG+y3oHdoosY1TW/KSDkGxp2jNs+QlOr306ub2+8t1EXGkMK9zqG+PFOJGn13fcNVNz82p9jSOJRdOZcKCHyb2t53Lr86FyHYObTOAe+GVi5+Qfe7+4Yj4cnat9HuiIpHGL+Kb1i89v1LWdVXvL760qcvB6vySdXbMjWpXX+WwbT2YIEgu1/xzQKfVJwoN8RqI0g6TPF8vLd+/cy4v7ATM/Elkn94NJJLh/czLPJ8fYtsbNfYOZIRtX9/0zM4MO+nn53P88Np9Rd+G/373v/gFDcGykUU0qn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swear this image is unedited.</w:t>
      </w:r>
    </w:p>
    <w:p>
      <w:pPr>
        <w:pStyle w:val="BodyText"/>
      </w:pPr>
      <w:r>
        <w:t xml:space="preserve">&lt;img</w:t>
      </w:r>
      <w:r>
        <w:t xml:space="preserve"> </w:t>
      </w:r>
      <w:r>
        <w:t xml:space="preserve">src="</w:t>
      </w:r>
      <w:hyperlink r:id="rId24">
        <w:r>
          <w:rPr>
            <w:rStyle w:val="Hyperlink"/>
          </w:rPr>
          <w:t xml:space="preserve">http://ckyp.us/DYq8+</w:t>
        </w:r>
      </w:hyperlink>
      <w:r>
        <w:t xml:space="preserve">" alt="comma"/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5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ckyp.us/DYq8+" TargetMode="External" /><Relationship Type="http://schemas.openxmlformats.org/officeDocument/2006/relationships/hyperlink" Id="rId20" Target="https://my.remarkbox.com/55ed5e2d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kyp.us/DYq8+" TargetMode="External" /><Relationship Type="http://schemas.openxmlformats.org/officeDocument/2006/relationships/hyperlink" Id="rId20" Target="https://my.remarkbox.com/55ed5e2d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2d</dc:title>
  <dc:creator/>
  <cp:keywords/>
  <dcterms:created xsi:type="dcterms:W3CDTF">2026-05-07T02:55:56Z</dcterms:created>
  <dcterms:modified xsi:type="dcterms:W3CDTF">2026-05-07T02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